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3"/>
        <w:gridCol w:w="709"/>
        <w:gridCol w:w="903"/>
        <w:gridCol w:w="3445"/>
        <w:gridCol w:w="188"/>
        <w:gridCol w:w="3257"/>
      </w:tblGrid>
      <w:tr w:rsidR="000954A9" w:rsidRPr="008F6664" w14:paraId="3692A3B9" w14:textId="77777777" w:rsidTr="13A08E36">
        <w:trPr>
          <w:trHeight w:val="270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784F7288" w14:textId="77777777" w:rsidR="000954A9" w:rsidRPr="008F6664" w:rsidRDefault="00B62776" w:rsidP="00D3036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8F6664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O"/>
              </w:rPr>
              <w:t xml:space="preserve">ACTA DE EVALUACIÓN DE CANDIDATOS </w:t>
            </w:r>
          </w:p>
          <w:p w14:paraId="6F6D549E" w14:textId="6E937011" w:rsidR="00630139" w:rsidRPr="008F6664" w:rsidRDefault="00B62776" w:rsidP="00D3036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8F6664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O"/>
              </w:rPr>
              <w:t xml:space="preserve">CONVOCATORIA </w:t>
            </w:r>
            <w:r w:rsidR="00630139" w:rsidRPr="008F6664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s-CO"/>
              </w:rPr>
              <w:t>ESTÍMULO A ESTUDIANTES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104"/>
            </w:tblGrid>
            <w:tr w:rsidR="008B11DD" w:rsidRPr="008F6664" w14:paraId="0E13918B" w14:textId="77777777" w:rsidTr="13A08E36">
              <w:trPr>
                <w:trHeight w:val="343"/>
              </w:trPr>
              <w:tc>
                <w:tcPr>
                  <w:tcW w:w="0" w:type="auto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ook w:val="0000" w:firstRow="0" w:lastRow="0" w:firstColumn="0" w:lastColumn="0" w:noHBand="0" w:noVBand="0"/>
                  </w:tblPr>
                  <w:tblGrid>
                    <w:gridCol w:w="8888"/>
                  </w:tblGrid>
                  <w:tr w:rsidR="004F10BA" w:rsidRPr="008F6664" w14:paraId="1EFCAED8" w14:textId="77777777" w:rsidTr="13A08E36">
                    <w:trPr>
                      <w:trHeight w:val="465"/>
                    </w:trPr>
                    <w:tc>
                      <w:tcPr>
                        <w:tcW w:w="0" w:type="auto"/>
                      </w:tcPr>
                      <w:tbl>
                        <w:tblPr>
                          <w:tblW w:w="7865" w:type="dxa"/>
                          <w:tblInd w:w="807" w:type="dxa"/>
                          <w:tblBorders>
                            <w:top w:val="nil"/>
                            <w:left w:val="nil"/>
                            <w:bottom w:val="nil"/>
                            <w:right w:val="nil"/>
                          </w:tblBorders>
                          <w:tblLook w:val="0000" w:firstRow="0" w:lastRow="0" w:firstColumn="0" w:lastColumn="0" w:noHBand="0" w:noVBand="0"/>
                        </w:tblPr>
                        <w:tblGrid>
                          <w:gridCol w:w="7865"/>
                        </w:tblGrid>
                        <w:tr w:rsidR="00A016D8" w:rsidRPr="008F6664" w14:paraId="42649197" w14:textId="77777777" w:rsidTr="13A08E36">
                          <w:trPr>
                            <w:trHeight w:val="451"/>
                          </w:trPr>
                          <w:tc>
                            <w:tcPr>
                              <w:tcW w:w="0" w:type="auto"/>
                            </w:tcPr>
                            <w:tbl>
                              <w:tblPr>
                                <w:tblW w:w="0" w:type="auto"/>
                                <w:jc w:val="center"/>
                                <w:tblBorders>
                                  <w:top w:val="nil"/>
                                  <w:left w:val="nil"/>
                                  <w:bottom w:val="nil"/>
                                  <w:right w:val="nil"/>
                                </w:tblBorders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7649"/>
                              </w:tblGrid>
                              <w:tr w:rsidR="00A26943" w:rsidRPr="008F6664" w14:paraId="72059505" w14:textId="77777777" w:rsidTr="13A08E36">
                                <w:trPr>
                                  <w:trHeight w:val="451"/>
                                  <w:jc w:val="center"/>
                                </w:trPr>
                                <w:tc>
                                  <w:tcPr>
                                    <w:tcW w:w="0" w:type="auto"/>
                                  </w:tcPr>
                                  <w:p w14:paraId="5325F3C4" w14:textId="4BB01C3D" w:rsidR="00A26943" w:rsidRPr="008F6664" w:rsidRDefault="00A26943" w:rsidP="13A08E36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spacing w:after="0" w:line="240" w:lineRule="auto"/>
                                      <w:jc w:val="center"/>
                                      <w:rPr>
                                        <w:rFonts w:ascii="Cambria" w:hAnsi="Cambria" w:cs="Cambria"/>
                                        <w:b/>
                                        <w:bCs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 w:rsidRPr="13A08E36"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0000" w:themeColor="text1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 xml:space="preserve">PROYECTO DE INVESTIGACIÓN </w:t>
                                    </w:r>
                                    <w:r w:rsidRPr="13A08E36">
                                      <w:rPr>
                                        <w:rFonts w:eastAsia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u w:val="single"/>
                                        <w:lang w:eastAsia="es-CO"/>
                                      </w:rPr>
                                      <w:t>INV-ECO-</w:t>
                                    </w:r>
                                    <w:r w:rsidR="4A2C4C87" w:rsidRPr="13A08E36">
                                      <w:rPr>
                                        <w:rFonts w:eastAsia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u w:val="single"/>
                                        <w:lang w:eastAsia="es-CO"/>
                                      </w:rPr>
                                      <w:t>3957</w:t>
                                    </w:r>
                                    <w:r w:rsidRPr="13A08E36">
                                      <w:rPr>
                                        <w:rFonts w:eastAsia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 xml:space="preserve"> DE </w:t>
                                    </w:r>
                                    <w:r w:rsidRPr="13A08E36"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0000" w:themeColor="text1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>202</w:t>
                                    </w:r>
                                    <w:r w:rsidR="001E1DB0" w:rsidRPr="13A08E36"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0000" w:themeColor="text1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>4</w:t>
                                    </w:r>
                                    <w:r w:rsidRPr="13A08E36">
                                      <w:rPr>
                                        <w:rFonts w:eastAsia="Times New Roman"/>
                                        <w:b/>
                                        <w:bCs/>
                                        <w:color w:val="000000" w:themeColor="text1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 xml:space="preserve">: </w:t>
                                    </w:r>
                                  </w:p>
                                </w:tc>
                              </w:tr>
                              <w:tr w:rsidR="00A26943" w:rsidRPr="008F6664" w14:paraId="0C961183" w14:textId="77777777" w:rsidTr="13A08E36">
                                <w:trPr>
                                  <w:trHeight w:val="451"/>
                                  <w:jc w:val="center"/>
                                </w:trPr>
                                <w:tc>
                                  <w:tcPr>
                                    <w:tcW w:w="0" w:type="auto"/>
                                  </w:tcPr>
                                  <w:p w14:paraId="7B170098" w14:textId="77777777" w:rsidR="00243B34" w:rsidRDefault="00243B34" w:rsidP="00243B3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spacing w:after="0" w:line="240" w:lineRule="auto"/>
                                      <w:jc w:val="center"/>
                                      <w:rPr>
                                        <w:rFonts w:eastAsia="Times New Roman" w:cstheme="minorHAnsi"/>
                                        <w:b/>
                                        <w:bCs/>
                                        <w:color w:val="FF0000"/>
                                        <w:sz w:val="20"/>
                                        <w:szCs w:val="20"/>
                                        <w:lang w:eastAsia="es-CO"/>
                                      </w:rPr>
                                    </w:pPr>
                                    <w:r w:rsidRPr="00243B34">
                                      <w:rPr>
                                        <w:rFonts w:eastAsia="Times New Roman" w:cstheme="minorHAnsi"/>
                                        <w:b/>
                                        <w:bCs/>
                                        <w:color w:val="FF0000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>Estrategias y políticas para el desarrollo de la inteligencia</w:t>
                                    </w:r>
                                    <w:r>
                                      <w:rPr>
                                        <w:rFonts w:eastAsia="Times New Roman" w:cstheme="minorHAnsi"/>
                                        <w:b/>
                                        <w:bCs/>
                                        <w:color w:val="FF0000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 xml:space="preserve"> </w:t>
                                    </w:r>
                                    <w:r w:rsidRPr="00243B34">
                                      <w:rPr>
                                        <w:rFonts w:eastAsia="Times New Roman" w:cstheme="minorHAnsi"/>
                                        <w:b/>
                                        <w:bCs/>
                                        <w:color w:val="FF0000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>artificial en Colombia: un estudio de caso basado en el</w:t>
                                    </w:r>
                                    <w:r>
                                      <w:rPr>
                                        <w:rFonts w:eastAsia="Times New Roman" w:cstheme="minorHAnsi"/>
                                        <w:b/>
                                        <w:bCs/>
                                        <w:color w:val="FF0000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 xml:space="preserve"> </w:t>
                                    </w:r>
                                    <w:r w:rsidRPr="00243B34">
                                      <w:rPr>
                                        <w:rFonts w:eastAsia="Times New Roman" w:cstheme="minorHAnsi"/>
                                        <w:b/>
                                        <w:bCs/>
                                        <w:color w:val="FF0000"/>
                                        <w:sz w:val="20"/>
                                        <w:szCs w:val="20"/>
                                        <w:lang w:eastAsia="es-CO"/>
                                      </w:rPr>
                                      <w:t>Índice Global de IA</w:t>
                                    </w:r>
                                  </w:p>
                                  <w:p w14:paraId="3D915C7E" w14:textId="2ECC9FB0" w:rsidR="00A26943" w:rsidRDefault="00A26943" w:rsidP="00243B3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spacing w:after="0" w:line="240" w:lineRule="auto"/>
                                      <w:jc w:val="center"/>
                                      <w:rPr>
                                        <w:rFonts w:ascii="Cambria" w:hAnsi="Cambria" w:cs="Cambria"/>
                                        <w:b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11F36B35" w14:textId="3FBE036F" w:rsidR="003805A5" w:rsidRPr="008F6664" w:rsidRDefault="003805A5" w:rsidP="00A016D8">
                              <w:pPr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jc w:val="center"/>
                                <w:rPr>
                                  <w:rFonts w:ascii="Cambria" w:hAnsi="Cambria" w:cs="Cambria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351FC606" w14:textId="4EC1BC5B" w:rsidR="004F10BA" w:rsidRPr="008F6664" w:rsidRDefault="004F10BA" w:rsidP="00A016D8">
                        <w:pPr>
                          <w:pStyle w:val="Default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271C91D6" w14:textId="38D1B228" w:rsidR="008B11DD" w:rsidRPr="008F6664" w:rsidRDefault="008B11DD" w:rsidP="008B11DD">
                  <w:pPr>
                    <w:pStyle w:val="Default"/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41495D72" w14:textId="603421A3" w:rsidR="00B62776" w:rsidRPr="008F6664" w:rsidRDefault="00B62776" w:rsidP="00D3036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</w:p>
        </w:tc>
      </w:tr>
      <w:tr w:rsidR="000954A9" w:rsidRPr="008F6664" w14:paraId="68E2C54F" w14:textId="77777777" w:rsidTr="13A08E36">
        <w:trPr>
          <w:trHeight w:val="255"/>
        </w:trPr>
        <w:tc>
          <w:tcPr>
            <w:tcW w:w="2542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9FCAB9" w14:textId="0610E804" w:rsidR="000954A9" w:rsidRPr="008F6664" w:rsidRDefault="00F27E61" w:rsidP="000954A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1. TIPO DE VINCUL</w:t>
            </w:r>
            <w:r w:rsidR="00B60AE7"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ACIÓN</w:t>
            </w:r>
            <w:r w:rsidR="00531139"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:</w:t>
            </w:r>
          </w:p>
        </w:tc>
        <w:tc>
          <w:tcPr>
            <w:tcW w:w="7793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865660" w14:textId="77777777" w:rsidR="00630139" w:rsidRPr="008F6664" w:rsidRDefault="00630139" w:rsidP="0063013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ASISTENTE GRADUADO____</w:t>
            </w:r>
          </w:p>
          <w:p w14:paraId="09AC680F" w14:textId="427E0FDF" w:rsidR="00630139" w:rsidRPr="008F6664" w:rsidRDefault="00630139" w:rsidP="0063013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ESTUDIANTE AUXILIAR DE PREGRADO_</w:t>
            </w:r>
            <w:r w:rsidR="00243B34" w:rsidRPr="00243B3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u w:val="single"/>
                <w:lang w:eastAsia="es-CO"/>
              </w:rPr>
              <w:t>X</w:t>
            </w:r>
            <w:r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__</w:t>
            </w:r>
          </w:p>
          <w:p w14:paraId="3730DEDE" w14:textId="74EB23E1" w:rsidR="000954A9" w:rsidRPr="008F6664" w:rsidRDefault="00630139" w:rsidP="001E1DB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ESTUDIANTE AUXILIAR DE POSGRADO ____</w:t>
            </w:r>
          </w:p>
        </w:tc>
      </w:tr>
      <w:tr w:rsidR="00A50A05" w:rsidRPr="008F6664" w14:paraId="24B0A5E9" w14:textId="77777777" w:rsidTr="13A08E36">
        <w:trPr>
          <w:trHeight w:val="255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bottom"/>
          </w:tcPr>
          <w:p w14:paraId="1361A982" w14:textId="0362E2F8" w:rsidR="00A50A05" w:rsidRPr="008F6664" w:rsidRDefault="00B60AE7" w:rsidP="00F956F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s-CO"/>
              </w:rPr>
              <w:t>2. PERFIL</w:t>
            </w:r>
          </w:p>
        </w:tc>
      </w:tr>
      <w:tr w:rsidR="0005341A" w:rsidRPr="008F6664" w14:paraId="2836E1EB" w14:textId="77777777" w:rsidTr="13A08E36">
        <w:trPr>
          <w:trHeight w:val="255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bottom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22"/>
            </w:tblGrid>
            <w:tr w:rsidR="00AC5090" w:rsidRPr="008F6664" w14:paraId="551BD718" w14:textId="77777777">
              <w:trPr>
                <w:trHeight w:val="335"/>
              </w:trPr>
              <w:tc>
                <w:tcPr>
                  <w:tcW w:w="0" w:type="auto"/>
                </w:tcPr>
                <w:p w14:paraId="5126B5DE" w14:textId="115E5BBE" w:rsidR="00F570CF" w:rsidRPr="00A26943" w:rsidRDefault="00F570CF" w:rsidP="00F570CF">
                  <w:pPr>
                    <w:pStyle w:val="Prrafodelista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</w:tbl>
          <w:p w14:paraId="29150E7D" w14:textId="4BF9F58B" w:rsidR="00243B34" w:rsidRPr="00243B34" w:rsidRDefault="00243B34" w:rsidP="00243B34">
            <w:p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Los Auxiliares de Investigación de pregrado son estudiantes de pregrado que se vinculan a grupos de investigación para</w:t>
            </w:r>
            <w: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 xml:space="preserve"> 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desarrollar una pasantía de investigación de por lo menos seis (6) meses y serán vinculados en los proyectos de investigación</w:t>
            </w:r>
            <w: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 xml:space="preserve"> 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de la Universidad Militar Nueva Granada con el fin de fomentar la vocación científica, fortalecer los procesos de formación en</w:t>
            </w:r>
            <w: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 xml:space="preserve"> 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investigación y apoyar las actividades de los grupos de investigación de la Universidad Militar Nueva Granada.</w:t>
            </w:r>
          </w:p>
          <w:p w14:paraId="2767E894" w14:textId="77777777" w:rsidR="00243B34" w:rsidRPr="00243B34" w:rsidRDefault="00243B34" w:rsidP="00243B34">
            <w:pPr>
              <w:pStyle w:val="Prrafodelista"/>
              <w:numPr>
                <w:ilvl w:val="0"/>
                <w:numId w:val="2"/>
              </w:num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El aspirante a Auxiliar de investigación de pregrado deberá cumplir con el siguiente perfil: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 xml:space="preserve"> </w:t>
            </w:r>
          </w:p>
          <w:p w14:paraId="0987768B" w14:textId="40F1FAAE" w:rsidR="00243B34" w:rsidRPr="00243B34" w:rsidRDefault="00243B34" w:rsidP="00243B34">
            <w:pPr>
              <w:pStyle w:val="Prrafodelista"/>
              <w:numPr>
                <w:ilvl w:val="0"/>
                <w:numId w:val="2"/>
              </w:num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Estudiante activo del programa de Administración de Empresas, Contaduría o Economía de la Universidad Militar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 xml:space="preserve"> 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Nueva Granada y haber cursado como mínimo el 70% del programa académico.</w:t>
            </w:r>
          </w:p>
          <w:p w14:paraId="2CDB5A49" w14:textId="661EA7DA" w:rsidR="00243B34" w:rsidRPr="00243B34" w:rsidRDefault="00243B34" w:rsidP="00243B34">
            <w:pPr>
              <w:pStyle w:val="Prrafodelista"/>
              <w:numPr>
                <w:ilvl w:val="0"/>
                <w:numId w:val="2"/>
              </w:num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Buen nivel de lectura en inglés.</w:t>
            </w:r>
          </w:p>
          <w:p w14:paraId="7623674D" w14:textId="2A297BF6" w:rsidR="00243B34" w:rsidRPr="00243B34" w:rsidRDefault="00243B34" w:rsidP="00243B34">
            <w:pPr>
              <w:pStyle w:val="Prrafodelista"/>
              <w:numPr>
                <w:ilvl w:val="0"/>
                <w:numId w:val="2"/>
              </w:num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Buen nivel de manejo de herramientas informáticas (Excel y Word). Opcional: SPSS o cualquier software estadístico.</w:t>
            </w:r>
          </w:p>
          <w:p w14:paraId="473EEB6F" w14:textId="5ACEC686" w:rsidR="00243B34" w:rsidRPr="00243B34" w:rsidRDefault="00243B34" w:rsidP="00243B34">
            <w:pPr>
              <w:pStyle w:val="Prrafodelista"/>
              <w:numPr>
                <w:ilvl w:val="0"/>
                <w:numId w:val="2"/>
              </w:num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Habilidades en lectoescritura, análisis, síntesis, argumentación y redacción de textos científicos.</w:t>
            </w:r>
          </w:p>
          <w:p w14:paraId="53DAE1E8" w14:textId="078850C7" w:rsidR="00243B34" w:rsidRPr="00243B34" w:rsidRDefault="00243B34" w:rsidP="00243B34">
            <w:pPr>
              <w:pStyle w:val="Prrafodelista"/>
              <w:numPr>
                <w:ilvl w:val="0"/>
                <w:numId w:val="2"/>
              </w:num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Disciplinado, comprometido y con alta capacidad de trabajo en equipo y autónomo.</w:t>
            </w:r>
          </w:p>
          <w:p w14:paraId="16B13B26" w14:textId="6D94890C" w:rsidR="0005341A" w:rsidRPr="00243B34" w:rsidRDefault="00243B34" w:rsidP="00243B34">
            <w:pPr>
              <w:pStyle w:val="Prrafodelista"/>
              <w:numPr>
                <w:ilvl w:val="0"/>
                <w:numId w:val="2"/>
              </w:numPr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</w:pP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Tener interés para adelantar su opción de grado en la temática del proyecto (Es una opción adicional a la que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 xml:space="preserve"> </w:t>
            </w:r>
            <w:r w:rsidRPr="00243B34">
              <w:rPr>
                <w:rFonts w:ascii="Calibri" w:eastAsia="Times New Roman" w:hAnsi="Calibri" w:cs="Times New Roman"/>
                <w:bCs/>
                <w:color w:val="000000"/>
                <w:sz w:val="20"/>
                <w:szCs w:val="20"/>
                <w:lang w:eastAsia="es-CO"/>
              </w:rPr>
              <w:t>pueden realizar los estudiantes).</w:t>
            </w:r>
          </w:p>
        </w:tc>
      </w:tr>
      <w:tr w:rsidR="0005341A" w:rsidRPr="008F6664" w14:paraId="79D96851" w14:textId="77777777" w:rsidTr="13A08E36">
        <w:trPr>
          <w:trHeight w:val="270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4E219838" w14:textId="5D1B7ECD" w:rsidR="0005341A" w:rsidRPr="008F6664" w:rsidRDefault="0005341A" w:rsidP="000534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3. CRITERIOS DE EVALUACIÓN</w:t>
            </w:r>
          </w:p>
        </w:tc>
      </w:tr>
      <w:tr w:rsidR="0005341A" w:rsidRPr="008F6664" w14:paraId="77D89B24" w14:textId="77777777" w:rsidTr="13A08E36">
        <w:trPr>
          <w:trHeight w:val="270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5F310D50" w14:textId="7B0899E7" w:rsidR="0005341A" w:rsidRPr="008F6664" w:rsidRDefault="0005341A" w:rsidP="00243B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NOMBRE CANDIDATO 1:</w:t>
            </w:r>
            <w:r w:rsidR="004F10BA"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</w:t>
            </w:r>
            <w:r w:rsidR="00DF5D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</w:t>
            </w:r>
            <w:r w:rsidR="00243B3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Diego Fernando Rojas</w:t>
            </w:r>
          </w:p>
        </w:tc>
      </w:tr>
      <w:tr w:rsidR="0005341A" w:rsidRPr="008F6664" w14:paraId="0B358F38" w14:textId="77777777" w:rsidTr="13A08E36">
        <w:trPr>
          <w:trHeight w:val="270"/>
        </w:trPr>
        <w:tc>
          <w:tcPr>
            <w:tcW w:w="1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571ED8E9" w14:textId="27AE3BAB" w:rsidR="0005341A" w:rsidRPr="008F6664" w:rsidRDefault="0005341A" w:rsidP="000534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REQUISITOS</w:t>
            </w:r>
          </w:p>
        </w:tc>
        <w:tc>
          <w:tcPr>
            <w:tcW w:w="5245" w:type="dxa"/>
            <w:gridSpan w:val="4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55744998" w14:textId="34D89001" w:rsidR="0005341A" w:rsidRPr="008F6664" w:rsidRDefault="0005341A" w:rsidP="000534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RITERIOS DE CLASIFICACIÓN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6EEBA3C4" w14:textId="6CC17EE0" w:rsidR="0005341A" w:rsidRPr="008F6664" w:rsidRDefault="0005341A" w:rsidP="000534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ALIFICACIÓN CUALITATIVA</w:t>
            </w:r>
          </w:p>
          <w:p w14:paraId="2EF1BEE8" w14:textId="60F687B8" w:rsidR="0005341A" w:rsidRPr="008F6664" w:rsidRDefault="0005341A" w:rsidP="000534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(Cumple/Rechazado)</w:t>
            </w:r>
          </w:p>
        </w:tc>
      </w:tr>
      <w:tr w:rsidR="00DF5D99" w:rsidRPr="008F6664" w14:paraId="33AC24B3" w14:textId="77777777" w:rsidTr="13A08E36">
        <w:trPr>
          <w:trHeight w:val="270"/>
        </w:trPr>
        <w:tc>
          <w:tcPr>
            <w:tcW w:w="1833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37273239" w14:textId="58167235" w:rsidR="00DF5D99" w:rsidRPr="008F6664" w:rsidRDefault="00DF5D99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DE HABILITACIÓN</w:t>
            </w:r>
          </w:p>
        </w:tc>
        <w:tc>
          <w:tcPr>
            <w:tcW w:w="524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6ECAD33A" w14:textId="77777777" w:rsidR="00DF5D99" w:rsidRPr="00E17CCD" w:rsidRDefault="00DF5D99" w:rsidP="00DF5D99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Documentos a presentar por el candidato: </w:t>
            </w:r>
          </w:p>
          <w:p w14:paraId="75BE7FC9" w14:textId="761645B0" w:rsidR="00DF5D99" w:rsidRPr="008F6664" w:rsidRDefault="00DF5D99" w:rsidP="00DF5D9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La postulación deberá contener TODOS los documentos exigidos en Resolución 1811 de 2018 y Resolución 0203 de 2020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28392779" w14:textId="74F5531A" w:rsidR="00DF5D99" w:rsidRPr="008F6664" w:rsidRDefault="00243B34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DF5D99" w:rsidRPr="008F6664" w14:paraId="3FEDCD25" w14:textId="77777777" w:rsidTr="13A08E36">
        <w:trPr>
          <w:trHeight w:val="270"/>
        </w:trPr>
        <w:tc>
          <w:tcPr>
            <w:tcW w:w="1833" w:type="dxa"/>
            <w:vMerge/>
            <w:vAlign w:val="bottom"/>
          </w:tcPr>
          <w:p w14:paraId="4B55633A" w14:textId="77777777" w:rsidR="00DF5D99" w:rsidRPr="008F6664" w:rsidRDefault="00DF5D99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7291D4E5" w14:textId="77777777" w:rsidR="00DF5D99" w:rsidRPr="00E17CCD" w:rsidRDefault="00DF5D99" w:rsidP="00DF5D99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Perfil del candidato: </w:t>
            </w:r>
          </w:p>
          <w:p w14:paraId="25CC867B" w14:textId="5FA13C71" w:rsidR="00DF5D99" w:rsidRPr="008F6664" w:rsidRDefault="00DF5D99" w:rsidP="00DF5D9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El candidato debe cumplir con el perfil requerido por la Universidad en la presente invitación. En caso de no cumplir con dichas condiciones incurrirá en causal de rechazo.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324FF16E" w14:textId="47549BEB" w:rsidR="00DF5D99" w:rsidRPr="008F6664" w:rsidRDefault="00243B34" w:rsidP="00A2694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DF5D99" w:rsidRPr="008F6664" w14:paraId="1CD71BF8" w14:textId="77777777" w:rsidTr="13A08E36">
        <w:trPr>
          <w:trHeight w:val="270"/>
        </w:trPr>
        <w:tc>
          <w:tcPr>
            <w:tcW w:w="1833" w:type="dxa"/>
            <w:vMerge/>
            <w:vAlign w:val="bottom"/>
          </w:tcPr>
          <w:p w14:paraId="4ED064E6" w14:textId="77777777" w:rsidR="00DF5D99" w:rsidRPr="008F6664" w:rsidRDefault="00DF5D99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45552C53" w14:textId="77777777" w:rsidR="00DF5D99" w:rsidRPr="00E17CCD" w:rsidRDefault="00DF5D99" w:rsidP="00DF5D99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umplimiento de los requisitos mínimos exigibles: </w:t>
            </w:r>
          </w:p>
          <w:p w14:paraId="2BBB97D5" w14:textId="6F924ED5" w:rsidR="00DF5D99" w:rsidRPr="008F6664" w:rsidRDefault="00DF5D99" w:rsidP="00DF5D9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El candidato debe cumplir con los requisitos mínimos exigibles. En caso de no cumplir con dichas condiciones incurrirá en causal de rechazo.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56BC9CC5" w14:textId="452F20C4" w:rsidR="00DF5D99" w:rsidRPr="008F6664" w:rsidRDefault="00243B34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05341A" w:rsidRPr="008F6664" w14:paraId="6DDFD1F9" w14:textId="77777777" w:rsidTr="13A08E36">
        <w:trPr>
          <w:trHeight w:val="270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5820656C" w14:textId="1EF7352B" w:rsidR="0005341A" w:rsidRPr="008F6664" w:rsidRDefault="0005341A" w:rsidP="0005341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CRITERIOS DE DESEMPATE</w:t>
            </w:r>
          </w:p>
        </w:tc>
      </w:tr>
      <w:tr w:rsidR="00A26943" w:rsidRPr="008F6664" w14:paraId="3CBCD81E" w14:textId="77777777" w:rsidTr="13A08E36">
        <w:trPr>
          <w:trHeight w:val="270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091508D7" w14:textId="77777777" w:rsidR="00243B34" w:rsidRPr="007A3E99" w:rsidRDefault="00A26943" w:rsidP="00243B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4D22F3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riterio 1: </w:t>
            </w:r>
            <w:r w:rsidR="00243B34" w:rsidRPr="007A3E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Haber participado en un evento de investigación como ponente y/o publicaciones científicas en revistas</w:t>
            </w:r>
          </w:p>
          <w:p w14:paraId="43AC1C0C" w14:textId="0700C7BF" w:rsidR="00A26943" w:rsidRPr="008F6664" w:rsidRDefault="00243B34" w:rsidP="00243B3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A3E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indexadas.</w:t>
            </w:r>
          </w:p>
        </w:tc>
      </w:tr>
      <w:tr w:rsidR="00A26943" w:rsidRPr="008F6664" w14:paraId="63F1D661" w14:textId="77777777" w:rsidTr="13A08E36">
        <w:trPr>
          <w:trHeight w:val="270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49F55605" w14:textId="69A9F6CD" w:rsidR="00A26943" w:rsidRPr="008F6664" w:rsidRDefault="00A26943" w:rsidP="00A26943">
            <w:pPr>
              <w:spacing w:after="0" w:line="240" w:lineRule="auto"/>
              <w:rPr>
                <w:sz w:val="20"/>
                <w:szCs w:val="20"/>
              </w:rPr>
            </w:pPr>
            <w:r w:rsidRPr="004D22F3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riterio 2: </w:t>
            </w:r>
            <w:r w:rsidR="00243B3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Promedio General Acumulado.</w:t>
            </w:r>
          </w:p>
        </w:tc>
      </w:tr>
      <w:tr w:rsidR="0005341A" w:rsidRPr="008F6664" w14:paraId="23565091" w14:textId="77777777" w:rsidTr="13A08E36">
        <w:trPr>
          <w:trHeight w:val="270"/>
        </w:trPr>
        <w:tc>
          <w:tcPr>
            <w:tcW w:w="10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32A29C63" w14:textId="0DA0A558" w:rsidR="0005341A" w:rsidRPr="008F6664" w:rsidRDefault="0005341A" w:rsidP="00DF5D9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ALIFICACIÓN TOTAL:</w:t>
            </w:r>
            <w:r w:rsidR="00DF5D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</w:t>
            </w:r>
            <w:r w:rsidR="004728F6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100%</w:t>
            </w:r>
          </w:p>
        </w:tc>
      </w:tr>
      <w:tr w:rsidR="0005341A" w:rsidRPr="008F6664" w14:paraId="1A9D3E2D" w14:textId="77777777" w:rsidTr="13A08E36">
        <w:trPr>
          <w:trHeight w:val="270"/>
        </w:trPr>
        <w:tc>
          <w:tcPr>
            <w:tcW w:w="34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37FF6F78" w14:textId="77777777" w:rsidR="0005341A" w:rsidRPr="008F6664" w:rsidRDefault="0005341A" w:rsidP="0005341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ADMITIDO</w:t>
            </w:r>
          </w:p>
        </w:tc>
        <w:tc>
          <w:tcPr>
            <w:tcW w:w="34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5D642057" w14:textId="2088F30D" w:rsidR="0005341A" w:rsidRPr="008F6664" w:rsidRDefault="0005341A" w:rsidP="0005341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SI: </w:t>
            </w:r>
          </w:p>
        </w:tc>
        <w:tc>
          <w:tcPr>
            <w:tcW w:w="34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bottom"/>
          </w:tcPr>
          <w:p w14:paraId="13CF813A" w14:textId="086B0090" w:rsidR="0005341A" w:rsidRPr="008F6664" w:rsidRDefault="0005341A" w:rsidP="0005341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NO: </w:t>
            </w:r>
            <w:r w:rsidR="00DF5D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X</w:t>
            </w:r>
          </w:p>
        </w:tc>
      </w:tr>
    </w:tbl>
    <w:p w14:paraId="521C9678" w14:textId="3CA75A3C" w:rsidR="005013DA" w:rsidRPr="008F6664" w:rsidRDefault="005013DA" w:rsidP="008F6664">
      <w:pPr>
        <w:tabs>
          <w:tab w:val="left" w:pos="4500"/>
        </w:tabs>
        <w:spacing w:line="240" w:lineRule="auto"/>
        <w:rPr>
          <w:sz w:val="20"/>
          <w:szCs w:val="20"/>
        </w:rPr>
      </w:pPr>
    </w:p>
    <w:tbl>
      <w:tblPr>
        <w:tblW w:w="103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3"/>
        <w:gridCol w:w="1612"/>
        <w:gridCol w:w="3445"/>
        <w:gridCol w:w="188"/>
        <w:gridCol w:w="3257"/>
      </w:tblGrid>
      <w:tr w:rsidR="00F570CF" w:rsidRPr="008F6664" w14:paraId="09118540" w14:textId="77777777" w:rsidTr="002A065B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3A6D2AD8" w14:textId="15554244" w:rsidR="00F570CF" w:rsidRPr="008F6664" w:rsidRDefault="00F570CF" w:rsidP="00A2694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lastRenderedPageBreak/>
              <w:t xml:space="preserve">NOMBRE CANDIDATO 2: </w:t>
            </w:r>
            <w:r w:rsidR="00243B3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Edward Mauricio Barrera Vega</w:t>
            </w:r>
          </w:p>
        </w:tc>
      </w:tr>
      <w:tr w:rsidR="00F570CF" w:rsidRPr="008F6664" w14:paraId="1587E7AE" w14:textId="77777777" w:rsidTr="002A065B">
        <w:trPr>
          <w:trHeight w:val="270"/>
        </w:trPr>
        <w:tc>
          <w:tcPr>
            <w:tcW w:w="1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0031A77E" w14:textId="77777777" w:rsidR="00F570CF" w:rsidRPr="008F6664" w:rsidRDefault="00F570CF" w:rsidP="002A065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REQUISITOS</w:t>
            </w: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0BF34BF1" w14:textId="77777777" w:rsidR="00F570CF" w:rsidRPr="008F6664" w:rsidRDefault="00F570CF" w:rsidP="002A065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RITERIOS DE CLASIFICACIÓN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0FB514C0" w14:textId="77777777" w:rsidR="00F570CF" w:rsidRPr="008F6664" w:rsidRDefault="00F570CF" w:rsidP="002A065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ALIFICACIÓN CUALITATIVA</w:t>
            </w:r>
          </w:p>
          <w:p w14:paraId="30E9D472" w14:textId="77777777" w:rsidR="00F570CF" w:rsidRPr="008F6664" w:rsidRDefault="00F570CF" w:rsidP="002A065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(Cumple/Rechazado)</w:t>
            </w:r>
          </w:p>
        </w:tc>
      </w:tr>
      <w:tr w:rsidR="00DF5D99" w:rsidRPr="008F6664" w14:paraId="48511333" w14:textId="77777777" w:rsidTr="002A065B">
        <w:trPr>
          <w:trHeight w:val="270"/>
        </w:trPr>
        <w:tc>
          <w:tcPr>
            <w:tcW w:w="1833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9CFBA45" w14:textId="77777777" w:rsidR="00DF5D99" w:rsidRPr="008F6664" w:rsidRDefault="00DF5D99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DE HABILITACIÓN</w:t>
            </w: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19402C3E" w14:textId="77777777" w:rsidR="00DF5D99" w:rsidRPr="00E17CCD" w:rsidRDefault="00DF5D99" w:rsidP="00DF5D99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Documentos a presentar por el candidato: </w:t>
            </w:r>
          </w:p>
          <w:p w14:paraId="44E45C8B" w14:textId="4DEDFA4C" w:rsidR="00DF5D99" w:rsidRPr="008F6664" w:rsidRDefault="00DF5D99" w:rsidP="00DF5D9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La postulación deberá contener TODOS los documentos exigidos en Resolución 1811 de 2018 y Resolución 0203 de 2020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07BF1338" w14:textId="2C913465" w:rsidR="00DF5D99" w:rsidRPr="008F6664" w:rsidRDefault="00243B34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DF5D99" w:rsidRPr="008F6664" w14:paraId="3CDD2BF9" w14:textId="77777777" w:rsidTr="002A065B">
        <w:trPr>
          <w:trHeight w:val="270"/>
        </w:trPr>
        <w:tc>
          <w:tcPr>
            <w:tcW w:w="1833" w:type="dxa"/>
            <w:vMerge/>
            <w:tcBorders>
              <w:left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695A6CC8" w14:textId="77777777" w:rsidR="00DF5D99" w:rsidRPr="008F6664" w:rsidRDefault="00DF5D99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76597E6F" w14:textId="77777777" w:rsidR="00DF5D99" w:rsidRPr="00E17CCD" w:rsidRDefault="00DF5D99" w:rsidP="00DF5D99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Perfil del candidato: </w:t>
            </w:r>
          </w:p>
          <w:p w14:paraId="67017CDA" w14:textId="62545E69" w:rsidR="00DF5D99" w:rsidRPr="008F6664" w:rsidRDefault="00DF5D99" w:rsidP="00DF5D9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El candidato debe cumplir con el perfil requerido por la Universidad en la presente invitación. En caso de no cumplir con dichas condiciones incurrirá en causal de rechazo.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F1FAA83" w14:textId="5132AE20" w:rsidR="00DF5D99" w:rsidRPr="008F6664" w:rsidRDefault="00243B34" w:rsidP="00243B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DF5D99" w:rsidRPr="008F6664" w14:paraId="78FBB6A3" w14:textId="77777777" w:rsidTr="002A065B">
        <w:trPr>
          <w:trHeight w:val="270"/>
        </w:trPr>
        <w:tc>
          <w:tcPr>
            <w:tcW w:w="1833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0BECB4C5" w14:textId="77777777" w:rsidR="00DF5D99" w:rsidRPr="008F6664" w:rsidRDefault="00DF5D99" w:rsidP="00DF5D9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53DD72A1" w14:textId="77777777" w:rsidR="00DF5D99" w:rsidRPr="00E17CCD" w:rsidRDefault="00DF5D99" w:rsidP="00DF5D99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umplimiento de los requisitos mínimos exigibles: </w:t>
            </w:r>
          </w:p>
          <w:p w14:paraId="27B25F81" w14:textId="718372DC" w:rsidR="00DF5D99" w:rsidRPr="008F6664" w:rsidRDefault="00DF5D99" w:rsidP="00DF5D99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El candidato debe cumplir con los requisitos mínimos exigibles. En caso de no cumplir con dichas condiciones incurrirá en causal de rechazo.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0106B288" w14:textId="398D353D" w:rsidR="00DF5D99" w:rsidRPr="008F6664" w:rsidRDefault="00243B34" w:rsidP="00243B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F570CF" w:rsidRPr="008F6664" w14:paraId="21C6D1E3" w14:textId="77777777" w:rsidTr="002A065B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6B9A8400" w14:textId="77777777" w:rsidR="00F570CF" w:rsidRPr="008F6664" w:rsidRDefault="00F570CF" w:rsidP="002A065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CRITERIOS DE DESEMPATE</w:t>
            </w:r>
          </w:p>
        </w:tc>
      </w:tr>
      <w:tr w:rsidR="00A26943" w:rsidRPr="008F6664" w14:paraId="680D9A5A" w14:textId="77777777" w:rsidTr="00EE155B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B40ABB8" w14:textId="77777777" w:rsidR="00243B34" w:rsidRPr="007A3E99" w:rsidRDefault="00A26943" w:rsidP="00243B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4D22F3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riterio 1: </w:t>
            </w:r>
            <w:r w:rsidR="00243B34" w:rsidRPr="007A3E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Haber participado en un evento de investigación como ponente y/o publicaciones científicas en revistas</w:t>
            </w:r>
          </w:p>
          <w:p w14:paraId="2C738DA4" w14:textId="2B08A3E3" w:rsidR="00A26943" w:rsidRPr="008F6664" w:rsidRDefault="00243B34" w:rsidP="00243B3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A3E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indexadas.</w:t>
            </w:r>
          </w:p>
        </w:tc>
      </w:tr>
      <w:tr w:rsidR="00A26943" w:rsidRPr="008F6664" w14:paraId="02F59D7E" w14:textId="77777777" w:rsidTr="00EE155B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CE75D5D" w14:textId="4113E389" w:rsidR="00A26943" w:rsidRPr="008F6664" w:rsidRDefault="00A26943" w:rsidP="00A26943">
            <w:pPr>
              <w:spacing w:after="0" w:line="240" w:lineRule="auto"/>
              <w:rPr>
                <w:sz w:val="20"/>
                <w:szCs w:val="20"/>
              </w:rPr>
            </w:pPr>
            <w:r w:rsidRPr="004D22F3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riterio 2: </w:t>
            </w:r>
            <w:r w:rsidR="00243B3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Promedio General Acumulado.</w:t>
            </w:r>
          </w:p>
        </w:tc>
      </w:tr>
      <w:tr w:rsidR="00F570CF" w:rsidRPr="008F6664" w14:paraId="7126C6A5" w14:textId="77777777" w:rsidTr="002A065B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23A7A30C" w14:textId="37A82B6B" w:rsidR="00F570CF" w:rsidRPr="008F6664" w:rsidRDefault="00DF5D99" w:rsidP="002A06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CALIFICACIÓN TOTAL: </w:t>
            </w:r>
            <w:r w:rsidR="004728F6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100%</w:t>
            </w:r>
            <w:bookmarkStart w:id="0" w:name="_GoBack"/>
            <w:bookmarkEnd w:id="0"/>
          </w:p>
        </w:tc>
      </w:tr>
      <w:tr w:rsidR="00F570CF" w:rsidRPr="008F6664" w14:paraId="55583E63" w14:textId="77777777" w:rsidTr="002A065B">
        <w:trPr>
          <w:trHeight w:val="270"/>
        </w:trPr>
        <w:tc>
          <w:tcPr>
            <w:tcW w:w="34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779F9D20" w14:textId="77777777" w:rsidR="00F570CF" w:rsidRPr="008F6664" w:rsidRDefault="00F570CF" w:rsidP="002A06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ADMITIDO</w:t>
            </w:r>
          </w:p>
        </w:tc>
        <w:tc>
          <w:tcPr>
            <w:tcW w:w="34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415BD820" w14:textId="6E0C3A47" w:rsidR="00F570CF" w:rsidRPr="008F6664" w:rsidRDefault="00F570CF" w:rsidP="002A06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SI: </w:t>
            </w:r>
          </w:p>
        </w:tc>
        <w:tc>
          <w:tcPr>
            <w:tcW w:w="34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7B7F1512" w14:textId="67DF378D" w:rsidR="00F570CF" w:rsidRPr="008F6664" w:rsidRDefault="00F570CF" w:rsidP="002A06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NO: </w:t>
            </w:r>
            <w:r w:rsidR="00DF5D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</w:t>
            </w:r>
            <w:r w:rsidR="00243B3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X</w:t>
            </w:r>
          </w:p>
        </w:tc>
      </w:tr>
    </w:tbl>
    <w:p w14:paraId="68D8CB69" w14:textId="1C75A1A4" w:rsidR="00F570CF" w:rsidRDefault="00F570CF" w:rsidP="00B83B7D">
      <w:pPr>
        <w:tabs>
          <w:tab w:val="left" w:pos="4500"/>
        </w:tabs>
        <w:rPr>
          <w:sz w:val="20"/>
          <w:szCs w:val="20"/>
        </w:rPr>
      </w:pPr>
    </w:p>
    <w:tbl>
      <w:tblPr>
        <w:tblW w:w="103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3"/>
        <w:gridCol w:w="1612"/>
        <w:gridCol w:w="3445"/>
        <w:gridCol w:w="188"/>
        <w:gridCol w:w="3257"/>
      </w:tblGrid>
      <w:tr w:rsidR="00243B34" w:rsidRPr="008F6664" w14:paraId="37684097" w14:textId="77777777" w:rsidTr="000C45C1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38EEACCF" w14:textId="0B4F3B69" w:rsidR="00243B34" w:rsidRPr="008F6664" w:rsidRDefault="00243B34" w:rsidP="00243B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NOMBRE CANDIDATO </w:t>
            </w: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3</w:t>
            </w: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: </w:t>
            </w: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Sebastián Cocoma Sarmiento</w:t>
            </w:r>
          </w:p>
        </w:tc>
      </w:tr>
      <w:tr w:rsidR="00243B34" w:rsidRPr="008F6664" w14:paraId="61A03328" w14:textId="77777777" w:rsidTr="000C45C1">
        <w:trPr>
          <w:trHeight w:val="270"/>
        </w:trPr>
        <w:tc>
          <w:tcPr>
            <w:tcW w:w="1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3582ADF5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REQUISITOS</w:t>
            </w: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71586652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RITERIOS DE CLASIFICACIÓN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675A3B38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ALIFICACIÓN CUALITATIVA</w:t>
            </w:r>
          </w:p>
          <w:p w14:paraId="0B9EAEAF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(Cumple/Rechazado)</w:t>
            </w:r>
          </w:p>
        </w:tc>
      </w:tr>
      <w:tr w:rsidR="00243B34" w:rsidRPr="008F6664" w14:paraId="461224ED" w14:textId="77777777" w:rsidTr="000C45C1">
        <w:trPr>
          <w:trHeight w:val="270"/>
        </w:trPr>
        <w:tc>
          <w:tcPr>
            <w:tcW w:w="1833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9D77F97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DE HABILITACIÓN</w:t>
            </w: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B469993" w14:textId="77777777" w:rsidR="00243B34" w:rsidRPr="00E17CCD" w:rsidRDefault="00243B34" w:rsidP="000C45C1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Documentos a presentar por el candidato: </w:t>
            </w:r>
          </w:p>
          <w:p w14:paraId="1E7E6E74" w14:textId="77777777" w:rsidR="00243B34" w:rsidRPr="008F6664" w:rsidRDefault="00243B34" w:rsidP="000C45C1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La postulación deberá contener TODOS los documentos exigidos en Resolución 1811 de 2018 y Resolución 0203 de 2020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736007A4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243B34" w:rsidRPr="008F6664" w14:paraId="761279BA" w14:textId="77777777" w:rsidTr="000C45C1">
        <w:trPr>
          <w:trHeight w:val="270"/>
        </w:trPr>
        <w:tc>
          <w:tcPr>
            <w:tcW w:w="1833" w:type="dxa"/>
            <w:vMerge/>
            <w:tcBorders>
              <w:left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411F65CC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6C912ACF" w14:textId="77777777" w:rsidR="00243B34" w:rsidRPr="00E17CCD" w:rsidRDefault="00243B34" w:rsidP="000C45C1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Perfil del candidato: </w:t>
            </w:r>
          </w:p>
          <w:p w14:paraId="18243007" w14:textId="77777777" w:rsidR="00243B34" w:rsidRPr="008F6664" w:rsidRDefault="00243B34" w:rsidP="000C45C1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El candidato debe cumplir con el perfil requerido por la Universidad en la presente invitación. En caso de no cumplir con dichas condiciones incurrirá en causal de rechazo.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F533484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243B34" w:rsidRPr="008F6664" w14:paraId="3CB92234" w14:textId="77777777" w:rsidTr="000C45C1">
        <w:trPr>
          <w:trHeight w:val="270"/>
        </w:trPr>
        <w:tc>
          <w:tcPr>
            <w:tcW w:w="1833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DD4C33D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</w:p>
        </w:tc>
        <w:tc>
          <w:tcPr>
            <w:tcW w:w="52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2652DFF1" w14:textId="77777777" w:rsidR="00243B34" w:rsidRPr="00E17CCD" w:rsidRDefault="00243B34" w:rsidP="000C45C1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umplimiento de los requisitos mínimos exigibles: </w:t>
            </w:r>
          </w:p>
          <w:p w14:paraId="5465DFCA" w14:textId="77777777" w:rsidR="00243B34" w:rsidRPr="008F6664" w:rsidRDefault="00243B34" w:rsidP="000C45C1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Cs/>
                <w:sz w:val="20"/>
                <w:szCs w:val="20"/>
                <w:lang w:eastAsia="es-CO"/>
              </w:rPr>
            </w:pPr>
            <w:r w:rsidRPr="00E17CCD">
              <w:rPr>
                <w:rFonts w:eastAsia="Times New Roman" w:cstheme="minorHAnsi"/>
                <w:bCs/>
                <w:sz w:val="20"/>
                <w:szCs w:val="20"/>
                <w:lang w:eastAsia="es-CO"/>
              </w:rPr>
              <w:t>El candidato debe cumplir con los requisitos mínimos exigibles. En caso de no cumplir con dichas condiciones incurrirá en causal de rechazo.</w:t>
            </w:r>
          </w:p>
        </w:tc>
        <w:tc>
          <w:tcPr>
            <w:tcW w:w="32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63472DE9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UMPLE</w:t>
            </w:r>
          </w:p>
        </w:tc>
      </w:tr>
      <w:tr w:rsidR="00243B34" w:rsidRPr="008F6664" w14:paraId="3CC94E58" w14:textId="77777777" w:rsidTr="000C45C1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12" w:color="auto" w:fill="auto"/>
            <w:vAlign w:val="bottom"/>
          </w:tcPr>
          <w:p w14:paraId="25620793" w14:textId="77777777" w:rsidR="00243B34" w:rsidRPr="008F6664" w:rsidRDefault="00243B34" w:rsidP="000C45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CRITERIOS DE DESEMPATE</w:t>
            </w:r>
          </w:p>
        </w:tc>
      </w:tr>
      <w:tr w:rsidR="00243B34" w:rsidRPr="008F6664" w14:paraId="5D67452D" w14:textId="77777777" w:rsidTr="000C45C1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813CC40" w14:textId="77777777" w:rsidR="00243B34" w:rsidRPr="007A3E99" w:rsidRDefault="00243B34" w:rsidP="00243B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4D22F3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riterio 1: </w:t>
            </w:r>
            <w:r w:rsidRPr="007A3E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Haber participado en un evento de investigación como ponente y/o publicaciones científicas en revistas</w:t>
            </w:r>
          </w:p>
          <w:p w14:paraId="11CF6BCD" w14:textId="5A8FAA4F" w:rsidR="00243B34" w:rsidRPr="008F6664" w:rsidRDefault="00243B34" w:rsidP="00243B34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A3E99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indexadas.</w:t>
            </w:r>
          </w:p>
        </w:tc>
      </w:tr>
      <w:tr w:rsidR="00243B34" w:rsidRPr="008F6664" w14:paraId="6D62F315" w14:textId="77777777" w:rsidTr="000C45C1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DD5C7E8" w14:textId="490A3BBB" w:rsidR="00243B34" w:rsidRPr="008F6664" w:rsidRDefault="00243B34" w:rsidP="000C45C1">
            <w:pPr>
              <w:spacing w:after="0" w:line="240" w:lineRule="auto"/>
              <w:rPr>
                <w:sz w:val="20"/>
                <w:szCs w:val="20"/>
              </w:rPr>
            </w:pPr>
            <w:r w:rsidRPr="004D22F3">
              <w:rPr>
                <w:rFonts w:eastAsia="Times New Roman" w:cstheme="minorHAnsi"/>
                <w:b/>
                <w:bCs/>
                <w:sz w:val="20"/>
                <w:szCs w:val="20"/>
                <w:lang w:eastAsia="es-CO"/>
              </w:rPr>
              <w:t xml:space="preserve">Criterio 2: </w:t>
            </w: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Promedio General Acumulado.</w:t>
            </w:r>
          </w:p>
        </w:tc>
      </w:tr>
      <w:tr w:rsidR="00243B34" w:rsidRPr="008F6664" w14:paraId="124F7CC0" w14:textId="77777777" w:rsidTr="000C45C1">
        <w:trPr>
          <w:trHeight w:val="270"/>
        </w:trPr>
        <w:tc>
          <w:tcPr>
            <w:tcW w:w="1033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08146ABD" w14:textId="77777777" w:rsidR="00243B34" w:rsidRPr="008F6664" w:rsidRDefault="00243B34" w:rsidP="000C45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CALIFICACIÓN TOTAL: 100</w:t>
            </w: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%</w:t>
            </w:r>
          </w:p>
        </w:tc>
      </w:tr>
      <w:tr w:rsidR="00243B34" w:rsidRPr="008F6664" w14:paraId="0168A830" w14:textId="77777777" w:rsidTr="000C45C1">
        <w:trPr>
          <w:trHeight w:val="270"/>
        </w:trPr>
        <w:tc>
          <w:tcPr>
            <w:tcW w:w="34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0E718C0C" w14:textId="77777777" w:rsidR="00243B34" w:rsidRPr="008F6664" w:rsidRDefault="00243B34" w:rsidP="000C45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ADMITIDO</w:t>
            </w:r>
          </w:p>
        </w:tc>
        <w:tc>
          <w:tcPr>
            <w:tcW w:w="34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51667F9" w14:textId="77777777" w:rsidR="00243B34" w:rsidRPr="008F6664" w:rsidRDefault="00243B34" w:rsidP="000C45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SI: </w:t>
            </w: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X</w:t>
            </w:r>
          </w:p>
        </w:tc>
        <w:tc>
          <w:tcPr>
            <w:tcW w:w="34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79F9D77" w14:textId="77777777" w:rsidR="00243B34" w:rsidRPr="008F6664" w:rsidRDefault="00243B34" w:rsidP="000C45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</w:pPr>
            <w:r w:rsidRPr="008F666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NO: </w:t>
            </w: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 xml:space="preserve"> </w:t>
            </w:r>
          </w:p>
        </w:tc>
      </w:tr>
    </w:tbl>
    <w:p w14:paraId="67C6C207" w14:textId="77777777" w:rsidR="00243B34" w:rsidRPr="008F6664" w:rsidRDefault="00243B34" w:rsidP="00B83B7D">
      <w:pPr>
        <w:tabs>
          <w:tab w:val="left" w:pos="4500"/>
        </w:tabs>
        <w:rPr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8"/>
        <w:gridCol w:w="2126"/>
        <w:gridCol w:w="3972"/>
      </w:tblGrid>
      <w:tr w:rsidR="00F570CF" w:rsidRPr="008F6664" w14:paraId="59D1C024" w14:textId="77777777" w:rsidTr="002A065B">
        <w:trPr>
          <w:trHeight w:val="282"/>
        </w:trPr>
        <w:tc>
          <w:tcPr>
            <w:tcW w:w="10346" w:type="dxa"/>
            <w:gridSpan w:val="3"/>
          </w:tcPr>
          <w:p w14:paraId="65BB2D53" w14:textId="77777777" w:rsidR="00F570CF" w:rsidRPr="008F6664" w:rsidRDefault="00F570CF" w:rsidP="002A065B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>CANDIDATO ELEGIDO:</w:t>
            </w:r>
          </w:p>
          <w:p w14:paraId="58C6B31A" w14:textId="58E33623" w:rsidR="00F570CF" w:rsidRPr="008F6664" w:rsidRDefault="00F570CF" w:rsidP="00243B34">
            <w:pPr>
              <w:tabs>
                <w:tab w:val="left" w:pos="4500"/>
              </w:tabs>
              <w:rPr>
                <w:rFonts w:ascii="Calibri" w:hAnsi="Calibri" w:cs="Calibri"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 xml:space="preserve">Candidato 2:  </w:t>
            </w:r>
            <w:r w:rsidR="00243B34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eastAsia="es-CO"/>
              </w:rPr>
              <w:t>Sebastián Cocoma Sarmiento</w:t>
            </w:r>
          </w:p>
        </w:tc>
      </w:tr>
      <w:tr w:rsidR="00F570CF" w:rsidRPr="008F6664" w14:paraId="45D63628" w14:textId="77777777" w:rsidTr="002A065B">
        <w:trPr>
          <w:trHeight w:val="282"/>
        </w:trPr>
        <w:tc>
          <w:tcPr>
            <w:tcW w:w="10346" w:type="dxa"/>
            <w:gridSpan w:val="3"/>
          </w:tcPr>
          <w:p w14:paraId="5EC4FACB" w14:textId="6D6C1D3A" w:rsidR="00F570CF" w:rsidRPr="008F6664" w:rsidRDefault="00F570CF" w:rsidP="00DF5D99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>CALIFICACIÓN OBTENIDA:</w:t>
            </w:r>
            <w:r w:rsidR="00816586" w:rsidRPr="008F6664">
              <w:rPr>
                <w:b/>
                <w:sz w:val="20"/>
                <w:szCs w:val="20"/>
              </w:rPr>
              <w:t xml:space="preserve"> </w:t>
            </w:r>
            <w:r w:rsidR="00DF5D99">
              <w:rPr>
                <w:b/>
                <w:sz w:val="20"/>
                <w:szCs w:val="20"/>
              </w:rPr>
              <w:t>100%</w:t>
            </w:r>
          </w:p>
        </w:tc>
      </w:tr>
      <w:tr w:rsidR="00F570CF" w:rsidRPr="008F6664" w14:paraId="0179930B" w14:textId="77777777" w:rsidTr="002A065B">
        <w:trPr>
          <w:trHeight w:val="282"/>
        </w:trPr>
        <w:tc>
          <w:tcPr>
            <w:tcW w:w="10346" w:type="dxa"/>
            <w:gridSpan w:val="3"/>
          </w:tcPr>
          <w:p w14:paraId="45E87266" w14:textId="128A6EBA" w:rsidR="00816586" w:rsidRPr="008F6664" w:rsidRDefault="00F570CF" w:rsidP="00243B34">
            <w:pPr>
              <w:tabs>
                <w:tab w:val="left" w:pos="4500"/>
              </w:tabs>
              <w:jc w:val="both"/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 xml:space="preserve">OBSERVACIONES: </w:t>
            </w:r>
            <w:r w:rsidR="00243B34">
              <w:rPr>
                <w:b/>
                <w:sz w:val="20"/>
                <w:szCs w:val="20"/>
              </w:rPr>
              <w:t xml:space="preserve">El estudiante Sebastián Cocoma Sarmiento en criterio de desempate presentó participación en un semillero y de los 3 participantes es el estudiante con mayor promedio académico PGA. </w:t>
            </w:r>
            <w:r w:rsidR="00DF5D99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F570CF" w:rsidRPr="008F6664" w14:paraId="649EB10F" w14:textId="77777777" w:rsidTr="008F6664">
        <w:trPr>
          <w:trHeight w:val="282"/>
        </w:trPr>
        <w:tc>
          <w:tcPr>
            <w:tcW w:w="4248" w:type="dxa"/>
          </w:tcPr>
          <w:p w14:paraId="300AB443" w14:textId="7E265BE8" w:rsidR="00F570CF" w:rsidRPr="008F6664" w:rsidRDefault="00F570CF" w:rsidP="00243B34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lastRenderedPageBreak/>
              <w:t xml:space="preserve">Ciudad y fecha:  </w:t>
            </w:r>
            <w:r w:rsidRPr="008F6664">
              <w:rPr>
                <w:sz w:val="20"/>
                <w:szCs w:val="20"/>
              </w:rPr>
              <w:t xml:space="preserve">Bogotá, </w:t>
            </w:r>
            <w:r w:rsidR="00243B34">
              <w:rPr>
                <w:sz w:val="20"/>
                <w:szCs w:val="20"/>
              </w:rPr>
              <w:t xml:space="preserve">febrero 26 </w:t>
            </w:r>
            <w:r w:rsidR="00DF5D99">
              <w:rPr>
                <w:sz w:val="20"/>
                <w:szCs w:val="20"/>
              </w:rPr>
              <w:t>de 202</w:t>
            </w:r>
            <w:r w:rsidR="001E1DB0">
              <w:rPr>
                <w:sz w:val="20"/>
                <w:szCs w:val="20"/>
              </w:rPr>
              <w:t>4</w:t>
            </w:r>
            <w:r w:rsidRPr="008F6664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</w:tcPr>
          <w:p w14:paraId="25B228B6" w14:textId="65D4F4DC" w:rsidR="00F570CF" w:rsidRPr="008F6664" w:rsidRDefault="00F570CF" w:rsidP="001E1DB0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 xml:space="preserve">Hora: </w:t>
            </w:r>
          </w:p>
        </w:tc>
        <w:tc>
          <w:tcPr>
            <w:tcW w:w="3972" w:type="dxa"/>
          </w:tcPr>
          <w:p w14:paraId="3ED0A034" w14:textId="77777777" w:rsidR="00F570CF" w:rsidRPr="008F6664" w:rsidRDefault="00F570CF" w:rsidP="002A065B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 xml:space="preserve">Lugar: </w:t>
            </w:r>
            <w:r w:rsidRPr="008F6664">
              <w:rPr>
                <w:sz w:val="20"/>
                <w:szCs w:val="20"/>
              </w:rPr>
              <w:t>Centro de Investigaciones, Facultad de Ciencias Económicas (sede Bogotá)</w:t>
            </w:r>
          </w:p>
        </w:tc>
      </w:tr>
      <w:tr w:rsidR="00F570CF" w:rsidRPr="008F6664" w14:paraId="202B7A90" w14:textId="77777777" w:rsidTr="002A065B">
        <w:trPr>
          <w:trHeight w:val="282"/>
        </w:trPr>
        <w:tc>
          <w:tcPr>
            <w:tcW w:w="10346" w:type="dxa"/>
            <w:gridSpan w:val="3"/>
          </w:tcPr>
          <w:p w14:paraId="690DEE55" w14:textId="0B4DF269" w:rsidR="00F570CF" w:rsidRDefault="00F570CF" w:rsidP="002A065B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>Firma,</w:t>
            </w:r>
          </w:p>
          <w:p w14:paraId="48596229" w14:textId="77777777" w:rsidR="001E1DB0" w:rsidRPr="008F6664" w:rsidRDefault="001E1DB0" w:rsidP="002A065B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</w:p>
          <w:p w14:paraId="15603ADF" w14:textId="1EDFCE40" w:rsidR="00F570CF" w:rsidRPr="008F6664" w:rsidRDefault="001E1DB0" w:rsidP="002A065B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uis Eduardo Sandoval Garrido </w:t>
            </w:r>
          </w:p>
          <w:p w14:paraId="70239581" w14:textId="09328B60" w:rsidR="00F570CF" w:rsidRPr="008F6664" w:rsidRDefault="00F570CF" w:rsidP="002A065B">
            <w:pPr>
              <w:tabs>
                <w:tab w:val="left" w:pos="4500"/>
              </w:tabs>
              <w:rPr>
                <w:b/>
                <w:sz w:val="20"/>
                <w:szCs w:val="20"/>
              </w:rPr>
            </w:pPr>
            <w:r w:rsidRPr="008F6664">
              <w:rPr>
                <w:b/>
                <w:sz w:val="20"/>
                <w:szCs w:val="20"/>
              </w:rPr>
              <w:t>DIRECTOR CENTRO DE INVESTIGACIONES</w:t>
            </w:r>
          </w:p>
        </w:tc>
      </w:tr>
    </w:tbl>
    <w:p w14:paraId="25FC857C" w14:textId="77777777" w:rsidR="00B83B7D" w:rsidRPr="008F6664" w:rsidRDefault="00B83B7D" w:rsidP="00D618A1">
      <w:pPr>
        <w:ind w:firstLine="708"/>
        <w:rPr>
          <w:sz w:val="20"/>
          <w:szCs w:val="20"/>
        </w:rPr>
      </w:pPr>
    </w:p>
    <w:sectPr w:rsidR="00B83B7D" w:rsidRPr="008F6664" w:rsidSect="00D618A1">
      <w:headerReference w:type="default" r:id="rId10"/>
      <w:pgSz w:w="12240" w:h="15840"/>
      <w:pgMar w:top="1702" w:right="758" w:bottom="426" w:left="851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3DE03B" w14:textId="77777777" w:rsidR="005A097B" w:rsidRDefault="005A097B" w:rsidP="00B83B7D">
      <w:pPr>
        <w:spacing w:after="0" w:line="240" w:lineRule="auto"/>
      </w:pPr>
      <w:r>
        <w:separator/>
      </w:r>
    </w:p>
  </w:endnote>
  <w:endnote w:type="continuationSeparator" w:id="0">
    <w:p w14:paraId="1FD26E8A" w14:textId="77777777" w:rsidR="005A097B" w:rsidRDefault="005A097B" w:rsidP="00B8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F1DDC" w14:textId="77777777" w:rsidR="005A097B" w:rsidRDefault="005A097B" w:rsidP="00B83B7D">
      <w:pPr>
        <w:spacing w:after="0" w:line="240" w:lineRule="auto"/>
      </w:pPr>
      <w:r>
        <w:separator/>
      </w:r>
    </w:p>
  </w:footnote>
  <w:footnote w:type="continuationSeparator" w:id="0">
    <w:p w14:paraId="3CCBF26D" w14:textId="77777777" w:rsidR="005A097B" w:rsidRDefault="005A097B" w:rsidP="00B8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CF5D62" w14:textId="77777777" w:rsidR="005047AF" w:rsidRDefault="005047AF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58240" behindDoc="1" locked="0" layoutInCell="1" allowOverlap="1" wp14:anchorId="7815F7E1" wp14:editId="7DD35856">
          <wp:simplePos x="0" y="0"/>
          <wp:positionH relativeFrom="column">
            <wp:posOffset>-197485</wp:posOffset>
          </wp:positionH>
          <wp:positionV relativeFrom="paragraph">
            <wp:posOffset>-278130</wp:posOffset>
          </wp:positionV>
          <wp:extent cx="7143750" cy="1123950"/>
          <wp:effectExtent l="0" t="0" r="0" b="0"/>
          <wp:wrapThrough wrapText="bothSides">
            <wp:wrapPolygon edited="0">
              <wp:start x="0" y="0"/>
              <wp:lineTo x="0" y="21234"/>
              <wp:lineTo x="21542" y="21234"/>
              <wp:lineTo x="21542" y="0"/>
              <wp:lineTo x="0" y="0"/>
            </wp:wrapPolygon>
          </wp:wrapThrough>
          <wp:docPr id="27" name="Imagen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178"/>
                  <a:stretch>
                    <a:fillRect/>
                  </a:stretch>
                </pic:blipFill>
                <pic:spPr bwMode="auto">
                  <a:xfrm>
                    <a:off x="0" y="0"/>
                    <a:ext cx="7143750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A2327"/>
    <w:multiLevelType w:val="hybridMultilevel"/>
    <w:tmpl w:val="63B489B8"/>
    <w:lvl w:ilvl="0" w:tplc="2176FC8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A15198"/>
    <w:multiLevelType w:val="hybridMultilevel"/>
    <w:tmpl w:val="ECB216F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CO" w:vendorID="64" w:dllVersion="131078" w:nlCheck="1" w:checkStyle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tLQ0MzEzMTCzNDRU0lEKTi0uzszPAykwrgUAQ1aueywAAAA="/>
  </w:docVars>
  <w:rsids>
    <w:rsidRoot w:val="000954A9"/>
    <w:rsid w:val="00007F3F"/>
    <w:rsid w:val="00014247"/>
    <w:rsid w:val="0001729E"/>
    <w:rsid w:val="0005203B"/>
    <w:rsid w:val="0005341A"/>
    <w:rsid w:val="00063114"/>
    <w:rsid w:val="000912DD"/>
    <w:rsid w:val="000954A9"/>
    <w:rsid w:val="00097F53"/>
    <w:rsid w:val="000D0CB5"/>
    <w:rsid w:val="000D1C78"/>
    <w:rsid w:val="00135A54"/>
    <w:rsid w:val="00165AF9"/>
    <w:rsid w:val="001701A8"/>
    <w:rsid w:val="0019463E"/>
    <w:rsid w:val="001D2D39"/>
    <w:rsid w:val="001E1DB0"/>
    <w:rsid w:val="00200747"/>
    <w:rsid w:val="002436B3"/>
    <w:rsid w:val="00243B34"/>
    <w:rsid w:val="00272031"/>
    <w:rsid w:val="00274F8C"/>
    <w:rsid w:val="0028082A"/>
    <w:rsid w:val="00294139"/>
    <w:rsid w:val="002A3B1F"/>
    <w:rsid w:val="002B2E44"/>
    <w:rsid w:val="002B53F6"/>
    <w:rsid w:val="002C4C4A"/>
    <w:rsid w:val="002D0A1C"/>
    <w:rsid w:val="002D6443"/>
    <w:rsid w:val="003339CD"/>
    <w:rsid w:val="00344846"/>
    <w:rsid w:val="003774C3"/>
    <w:rsid w:val="003805A5"/>
    <w:rsid w:val="00384D1E"/>
    <w:rsid w:val="00390344"/>
    <w:rsid w:val="003B0AD5"/>
    <w:rsid w:val="003B46D6"/>
    <w:rsid w:val="003C2ABD"/>
    <w:rsid w:val="003F423B"/>
    <w:rsid w:val="00405D2D"/>
    <w:rsid w:val="00410B23"/>
    <w:rsid w:val="00444453"/>
    <w:rsid w:val="004728F6"/>
    <w:rsid w:val="004D1F48"/>
    <w:rsid w:val="004D2B09"/>
    <w:rsid w:val="004E7BED"/>
    <w:rsid w:val="004F10BA"/>
    <w:rsid w:val="005013DA"/>
    <w:rsid w:val="005047AF"/>
    <w:rsid w:val="00531139"/>
    <w:rsid w:val="00547616"/>
    <w:rsid w:val="0056303C"/>
    <w:rsid w:val="00590A87"/>
    <w:rsid w:val="005A097B"/>
    <w:rsid w:val="005A1A55"/>
    <w:rsid w:val="005A6D3C"/>
    <w:rsid w:val="005B49B7"/>
    <w:rsid w:val="00614AE2"/>
    <w:rsid w:val="00630139"/>
    <w:rsid w:val="0064160C"/>
    <w:rsid w:val="00651BED"/>
    <w:rsid w:val="00664D30"/>
    <w:rsid w:val="006C3EEC"/>
    <w:rsid w:val="006E75E9"/>
    <w:rsid w:val="006F473F"/>
    <w:rsid w:val="00754C9D"/>
    <w:rsid w:val="00773E60"/>
    <w:rsid w:val="007C661B"/>
    <w:rsid w:val="00815F22"/>
    <w:rsid w:val="00816586"/>
    <w:rsid w:val="00875486"/>
    <w:rsid w:val="008754BF"/>
    <w:rsid w:val="008934E1"/>
    <w:rsid w:val="008B11DD"/>
    <w:rsid w:val="008B200E"/>
    <w:rsid w:val="008B44A5"/>
    <w:rsid w:val="008D1DAE"/>
    <w:rsid w:val="008F6664"/>
    <w:rsid w:val="009035DE"/>
    <w:rsid w:val="00946B52"/>
    <w:rsid w:val="00990ACE"/>
    <w:rsid w:val="009B563A"/>
    <w:rsid w:val="009E76AC"/>
    <w:rsid w:val="00A016D8"/>
    <w:rsid w:val="00A06818"/>
    <w:rsid w:val="00A26943"/>
    <w:rsid w:val="00A434CE"/>
    <w:rsid w:val="00A4410C"/>
    <w:rsid w:val="00A50A05"/>
    <w:rsid w:val="00A722AE"/>
    <w:rsid w:val="00AA6D74"/>
    <w:rsid w:val="00AC5090"/>
    <w:rsid w:val="00AF5C6D"/>
    <w:rsid w:val="00AF72EE"/>
    <w:rsid w:val="00B17580"/>
    <w:rsid w:val="00B214B4"/>
    <w:rsid w:val="00B4486D"/>
    <w:rsid w:val="00B60AE7"/>
    <w:rsid w:val="00B62776"/>
    <w:rsid w:val="00B71A74"/>
    <w:rsid w:val="00B83B7D"/>
    <w:rsid w:val="00B930DC"/>
    <w:rsid w:val="00BC3B31"/>
    <w:rsid w:val="00C105E8"/>
    <w:rsid w:val="00C375E3"/>
    <w:rsid w:val="00C63640"/>
    <w:rsid w:val="00C80DDF"/>
    <w:rsid w:val="00C80F80"/>
    <w:rsid w:val="00C821D5"/>
    <w:rsid w:val="00CD7762"/>
    <w:rsid w:val="00D11589"/>
    <w:rsid w:val="00D30365"/>
    <w:rsid w:val="00D618A1"/>
    <w:rsid w:val="00DF5D99"/>
    <w:rsid w:val="00E22D59"/>
    <w:rsid w:val="00E36E47"/>
    <w:rsid w:val="00E40829"/>
    <w:rsid w:val="00EB4EBB"/>
    <w:rsid w:val="00ED1FF1"/>
    <w:rsid w:val="00F04EA3"/>
    <w:rsid w:val="00F27E61"/>
    <w:rsid w:val="00F45A3F"/>
    <w:rsid w:val="00F570CF"/>
    <w:rsid w:val="00F65401"/>
    <w:rsid w:val="00F934E0"/>
    <w:rsid w:val="00F956F7"/>
    <w:rsid w:val="00FB706D"/>
    <w:rsid w:val="00FC3CF7"/>
    <w:rsid w:val="00FD2EC0"/>
    <w:rsid w:val="00FE42B2"/>
    <w:rsid w:val="00FF1DEE"/>
    <w:rsid w:val="13A08E36"/>
    <w:rsid w:val="4A2C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A687440"/>
  <w15:chartTrackingRefBased/>
  <w15:docId w15:val="{3B0B3A83-40DC-4BB1-9FAD-32A7047DD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B3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83B7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83B7D"/>
  </w:style>
  <w:style w:type="paragraph" w:styleId="Piedepgina">
    <w:name w:val="footer"/>
    <w:basedOn w:val="Normal"/>
    <w:link w:val="PiedepginaCar"/>
    <w:uiPriority w:val="99"/>
    <w:unhideWhenUsed/>
    <w:rsid w:val="00B83B7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83B7D"/>
  </w:style>
  <w:style w:type="paragraph" w:styleId="Textodeglobo">
    <w:name w:val="Balloon Text"/>
    <w:basedOn w:val="Normal"/>
    <w:link w:val="TextodegloboCar"/>
    <w:uiPriority w:val="99"/>
    <w:semiHidden/>
    <w:unhideWhenUsed/>
    <w:rsid w:val="00B83B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3B7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504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F956F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956F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956F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956F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956F7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B17580"/>
    <w:pPr>
      <w:ind w:left="720"/>
      <w:contextualSpacing/>
    </w:pPr>
  </w:style>
  <w:style w:type="paragraph" w:customStyle="1" w:styleId="Default">
    <w:name w:val="Default"/>
    <w:rsid w:val="008B11D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39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DCA43ABAC575B47BDD6ED7B075B8878" ma:contentTypeVersion="18" ma:contentTypeDescription="Crear nuevo documento." ma:contentTypeScope="" ma:versionID="31c33d0f9fbfb25c8b5480e062dd69ee">
  <xsd:schema xmlns:xsd="http://www.w3.org/2001/XMLSchema" xmlns:xs="http://www.w3.org/2001/XMLSchema" xmlns:p="http://schemas.microsoft.com/office/2006/metadata/properties" xmlns:ns3="603d801b-f567-4046-8012-4ea0f7496e8d" xmlns:ns4="f2aa7bae-1537-4b3a-a29b-40fed25f9630" targetNamespace="http://schemas.microsoft.com/office/2006/metadata/properties" ma:root="true" ma:fieldsID="0fd2875dbb7a22633259d791a5541765" ns3:_="" ns4:_="">
    <xsd:import namespace="603d801b-f567-4046-8012-4ea0f7496e8d"/>
    <xsd:import namespace="f2aa7bae-1537-4b3a-a29b-40fed25f96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d801b-f567-4046-8012-4ea0f7496e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aa7bae-1537-4b3a-a29b-40fed25f963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03d801b-f567-4046-8012-4ea0f7496e8d" xsi:nil="true"/>
  </documentManagement>
</p:properties>
</file>

<file path=customXml/itemProps1.xml><?xml version="1.0" encoding="utf-8"?>
<ds:datastoreItem xmlns:ds="http://schemas.openxmlformats.org/officeDocument/2006/customXml" ds:itemID="{D97C26AE-BD70-44A9-9B7D-79939F1C6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3d801b-f567-4046-8012-4ea0f7496e8d"/>
    <ds:schemaRef ds:uri="f2aa7bae-1537-4b3a-a29b-40fed25f96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A542C8-99F4-43EC-B218-369EDA517E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7DD614-61A4-4E3D-8AD3-4F61401B8808}">
  <ds:schemaRefs>
    <ds:schemaRef ds:uri="http://purl.org/dc/terms/"/>
    <ds:schemaRef ds:uri="603d801b-f567-4046-8012-4ea0f7496e8d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f2aa7bae-1537-4b3a-a29b-40fed25f96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4</Words>
  <Characters>4262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ntonio Mayorga Pineda</dc:creator>
  <cp:keywords/>
  <dc:description/>
  <cp:lastModifiedBy>Jurado</cp:lastModifiedBy>
  <cp:revision>2</cp:revision>
  <cp:lastPrinted>2019-04-10T21:39:00Z</cp:lastPrinted>
  <dcterms:created xsi:type="dcterms:W3CDTF">2024-02-26T20:33:00Z</dcterms:created>
  <dcterms:modified xsi:type="dcterms:W3CDTF">2024-02-26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CA43ABAC575B47BDD6ED7B075B8878</vt:lpwstr>
  </property>
</Properties>
</file>